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8E2" w:rsidRPr="00DE0156" w:rsidRDefault="0043594B">
      <w:pPr>
        <w:pStyle w:val="Papertitle"/>
        <w:framePr w:w="8505" w:h="4082" w:hRule="exact" w:hSpace="170" w:vSpace="170" w:wrap="around" w:hAnchor="margin" w:x="1" w:yAlign="top" w:anchorLock="1"/>
        <w:rPr>
          <w:rFonts w:ascii="Plantin Infant MT Std" w:hAnsi="Plantin Infant MT Std"/>
          <w:sz w:val="28"/>
          <w:szCs w:val="28"/>
        </w:rPr>
      </w:pPr>
      <w:bookmarkStart w:id="0" w:name="_GoBack"/>
      <w:bookmarkEnd w:id="0"/>
      <w:r w:rsidRPr="00DE0156">
        <w:rPr>
          <w:rFonts w:ascii="Plantin Infant MT Std" w:hAnsi="Plantin Infant MT Std"/>
          <w:sz w:val="28"/>
          <w:szCs w:val="28"/>
        </w:rPr>
        <w:t>Paper title</w:t>
      </w:r>
    </w:p>
    <w:p w:rsidR="00D05DC1" w:rsidRPr="00DE0156" w:rsidRDefault="0043594B" w:rsidP="00D05DC1">
      <w:pPr>
        <w:pStyle w:val="BasicParagraph"/>
        <w:framePr w:w="8505" w:h="8151" w:hRule="exact" w:hSpace="142" w:wrap="notBeside" w:hAnchor="margin" w:y="4083" w:anchorLock="1"/>
        <w:spacing w:line="240" w:lineRule="auto"/>
        <w:rPr>
          <w:rFonts w:ascii="Plantin Infant MT Std" w:hAnsi="Plantin Infant MT Std" w:cs="Times New Roman"/>
          <w:sz w:val="22"/>
          <w:szCs w:val="22"/>
        </w:rPr>
      </w:pPr>
      <w:bookmarkStart w:id="1" w:name="_Hlk118929053"/>
      <w:r w:rsidRPr="00DE0156">
        <w:rPr>
          <w:rFonts w:ascii="Plantin Infant MT Std" w:hAnsi="Plantin Infant MT Std" w:cs="Times New Roman"/>
          <w:sz w:val="22"/>
          <w:szCs w:val="22"/>
        </w:rPr>
        <w:t>ABSTRACT:</w:t>
      </w:r>
    </w:p>
    <w:p w:rsidR="00731138" w:rsidRPr="00DE0156" w:rsidRDefault="00731138" w:rsidP="00D05DC1">
      <w:pPr>
        <w:pStyle w:val="BasicParagraph"/>
        <w:framePr w:w="8505" w:h="8151" w:hRule="exact" w:hSpace="142" w:wrap="notBeside" w:hAnchor="margin" w:y="4083" w:anchorLock="1"/>
        <w:spacing w:line="240" w:lineRule="auto"/>
        <w:rPr>
          <w:rFonts w:ascii="Plantin Infant MT Std" w:hAnsi="Plantin Infant MT Std" w:cs="Times New Roman"/>
          <w:sz w:val="22"/>
          <w:szCs w:val="22"/>
        </w:rPr>
      </w:pPr>
    </w:p>
    <w:p w:rsidR="00D05DC1" w:rsidRPr="00DE0156" w:rsidRDefault="00D05DC1" w:rsidP="00D05DC1">
      <w:pPr>
        <w:pStyle w:val="BasicParagraph"/>
        <w:framePr w:w="8505" w:h="8151" w:hRule="exact" w:hSpace="142" w:wrap="notBeside" w:hAnchor="margin" w:y="4083" w:anchorLock="1"/>
        <w:spacing w:line="240" w:lineRule="auto"/>
        <w:rPr>
          <w:rFonts w:ascii="Plantin Infant MT Std" w:hAnsi="Plantin Infant MT Std" w:cs="Times New Roman"/>
          <w:sz w:val="22"/>
          <w:szCs w:val="22"/>
        </w:rPr>
      </w:pP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qu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e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net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libu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aped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lpariat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rchicat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l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am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ti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spe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a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id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od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lic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i ab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oluptur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st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imu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liqu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con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lic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e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orr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empor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epe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d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n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dand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ele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nos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temquo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oressim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or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liqu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trupta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tuscidi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is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peru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d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lup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tibusand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ffici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rion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nc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s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lab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pid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bl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vid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lparch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cillicien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xer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id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liquat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sum in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e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ab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psanda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ptat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ele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d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d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acie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lanti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orescipsu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ent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aximil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mu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na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im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p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eici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aqu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d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onsequ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onsequu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lupta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unti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ex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o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iorend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orect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od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non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xp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laborest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aximagna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>.</w:t>
      </w:r>
    </w:p>
    <w:p w:rsidR="00D05DC1" w:rsidRPr="00DE0156" w:rsidRDefault="00D05DC1" w:rsidP="00D05DC1">
      <w:pPr>
        <w:pStyle w:val="BasicParagraph"/>
        <w:framePr w:w="8505" w:h="8151" w:hRule="exact" w:hSpace="142" w:wrap="notBeside" w:hAnchor="margin" w:y="4083" w:anchorLock="1"/>
        <w:spacing w:line="240" w:lineRule="auto"/>
        <w:rPr>
          <w:rFonts w:ascii="Plantin Infant MT Std" w:hAnsi="Plantin Infant MT Std" w:cs="Times New Roman"/>
          <w:sz w:val="22"/>
          <w:szCs w:val="22"/>
        </w:rPr>
      </w:pP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Liqui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eliqu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xp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i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.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olupt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vellorect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mnimin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lpa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a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numqu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an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tusand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uscieni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accab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.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N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acid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ipsant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be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ar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ptaten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eror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ndaeped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e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orep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lliquibu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ipsum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acerf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nien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tasper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laccaborr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et pro tem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p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a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sit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hict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list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non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rfer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axime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ecti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l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o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esto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is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elic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.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ps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nist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sersp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liqu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ccate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sae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p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ic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ipissend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n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derat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l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uciend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pa di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ia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a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quo is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agnatu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nihic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a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nd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buscia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se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i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ber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blat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a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u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mn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ligenime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labor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in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nimin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umqu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icaborr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orpor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est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uptati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elesci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ccu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rem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ug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liqu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ost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pt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sun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acerumqu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is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agnim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et voles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ibu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xpliquid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odit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poremoss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eri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ull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t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dolupture</w:t>
      </w:r>
      <w:proofErr w:type="spellEnd"/>
      <w:r w:rsidRPr="00DE0156">
        <w:rPr>
          <w:rStyle w:val="FootnoteReference"/>
          <w:rFonts w:ascii="Plantin Infant MT Std" w:hAnsi="Plantin Infant MT Std" w:cs="Times New Roman"/>
          <w:sz w:val="22"/>
          <w:szCs w:val="22"/>
        </w:rPr>
        <w:footnoteReference w:id="1"/>
      </w:r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xeri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ele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pori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ndi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d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imill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iusc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minimp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ressequibe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tat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nonet prat.</w:t>
      </w:r>
    </w:p>
    <w:p w:rsidR="00D05DC1" w:rsidRPr="00DE0156" w:rsidRDefault="00D05DC1" w:rsidP="00D05DC1">
      <w:pPr>
        <w:pStyle w:val="BasicParagraph"/>
        <w:framePr w:w="8505" w:h="8151" w:hRule="exact" w:hSpace="142" w:wrap="notBeside" w:hAnchor="margin" w:y="4083" w:anchorLock="1"/>
        <w:spacing w:line="240" w:lineRule="auto"/>
        <w:rPr>
          <w:rFonts w:ascii="Plantin Infant MT Std" w:hAnsi="Plantin Infant MT Std" w:cs="Times New Roman"/>
          <w:sz w:val="22"/>
          <w:szCs w:val="22"/>
        </w:rPr>
      </w:pP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Faciti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cuptu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ror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ndenie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am et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ae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a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ntia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dent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mnihici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et ex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sequo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odiscip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sciliqua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lici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a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apere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e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s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end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.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hilless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xerovide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se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iscidell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t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volor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sitat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in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eum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audis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</w:t>
      </w:r>
      <w:proofErr w:type="spellStart"/>
      <w:r w:rsidRPr="00DE0156">
        <w:rPr>
          <w:rFonts w:ascii="Plantin Infant MT Std" w:hAnsi="Plantin Infant MT Std" w:cs="Times New Roman"/>
          <w:sz w:val="22"/>
          <w:szCs w:val="22"/>
        </w:rPr>
        <w:t>quate</w:t>
      </w:r>
      <w:proofErr w:type="spellEnd"/>
      <w:r w:rsidRPr="00DE0156">
        <w:rPr>
          <w:rFonts w:ascii="Plantin Infant MT Std" w:hAnsi="Plantin Infant MT Std" w:cs="Times New Roman"/>
          <w:sz w:val="22"/>
          <w:szCs w:val="22"/>
        </w:rPr>
        <w:t xml:space="preserve"> vent</w:t>
      </w:r>
      <w:r w:rsidR="00AB382E" w:rsidRPr="00DE0156">
        <w:rPr>
          <w:rFonts w:ascii="Plantin Infant MT Std" w:hAnsi="Plantin Infant MT Std" w:cs="Times New Roman"/>
          <w:sz w:val="22"/>
          <w:szCs w:val="22"/>
        </w:rPr>
        <w:t xml:space="preserve"> (fig.1)</w:t>
      </w:r>
      <w:r w:rsidRPr="00DE0156">
        <w:rPr>
          <w:rFonts w:ascii="Plantin Infant MT Std" w:hAnsi="Plantin Infant MT Std" w:cs="Times New Roman"/>
          <w:sz w:val="22"/>
          <w:szCs w:val="22"/>
        </w:rPr>
        <w:t>.</w:t>
      </w:r>
    </w:p>
    <w:p w:rsidR="007728E2" w:rsidRPr="00DE0156" w:rsidRDefault="00D05DC1" w:rsidP="00D05DC1">
      <w:pPr>
        <w:pStyle w:val="Firstparagraph"/>
        <w:framePr w:w="8505" w:h="8151" w:hRule="exact" w:hSpace="142" w:wrap="notBeside" w:hAnchor="margin" w:y="4083" w:anchorLock="1"/>
        <w:spacing w:line="240" w:lineRule="auto"/>
        <w:rPr>
          <w:rFonts w:ascii="Plantin Infant MT Std" w:hAnsi="Plantin Infant MT Std"/>
          <w:szCs w:val="22"/>
        </w:rPr>
      </w:pPr>
      <w:proofErr w:type="spellStart"/>
      <w:r w:rsidRPr="00DE0156">
        <w:rPr>
          <w:rFonts w:ascii="Plantin Infant MT Std" w:hAnsi="Plantin Infant MT Std"/>
          <w:szCs w:val="22"/>
        </w:rPr>
        <w:t>Ximinte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voluptatus</w:t>
      </w:r>
      <w:proofErr w:type="spellEnd"/>
      <w:r w:rsidRPr="00DE0156">
        <w:rPr>
          <w:rFonts w:ascii="Plantin Infant MT Std" w:hAnsi="Plantin Infant MT Std"/>
          <w:szCs w:val="22"/>
        </w:rPr>
        <w:t xml:space="preserve"> rent </w:t>
      </w:r>
      <w:proofErr w:type="spellStart"/>
      <w:r w:rsidRPr="00DE0156">
        <w:rPr>
          <w:rFonts w:ascii="Plantin Infant MT Std" w:hAnsi="Plantin Infant MT Std"/>
          <w:szCs w:val="22"/>
        </w:rPr>
        <w:t>laccae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voluptatam</w:t>
      </w:r>
      <w:proofErr w:type="spellEnd"/>
      <w:r w:rsidRPr="00DE0156">
        <w:rPr>
          <w:rFonts w:ascii="Plantin Infant MT Std" w:hAnsi="Plantin Infant MT Std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/>
          <w:szCs w:val="22"/>
        </w:rPr>
        <w:t>aceru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invel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ssi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hilleni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dolupta</w:t>
      </w:r>
      <w:proofErr w:type="spellEnd"/>
      <w:r w:rsidRPr="00DE0156">
        <w:rPr>
          <w:rFonts w:ascii="Plantin Infant MT Std" w:hAnsi="Plantin Infant MT Std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/>
          <w:szCs w:val="22"/>
        </w:rPr>
        <w:t>e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xerru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u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facia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ut</w:t>
      </w:r>
      <w:proofErr w:type="spellEnd"/>
      <w:r w:rsidRPr="00DE0156">
        <w:rPr>
          <w:rFonts w:ascii="Plantin Infant MT Std" w:hAnsi="Plantin Infant MT Std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/>
          <w:szCs w:val="22"/>
        </w:rPr>
        <w:t>adi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ullaborrupta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doluptaquam</w:t>
      </w:r>
      <w:proofErr w:type="spellEnd"/>
      <w:r w:rsidRPr="00DE0156">
        <w:rPr>
          <w:rFonts w:ascii="Plantin Infant MT Std" w:hAnsi="Plantin Infant MT Std"/>
          <w:szCs w:val="22"/>
        </w:rPr>
        <w:t xml:space="preserve"> que </w:t>
      </w:r>
      <w:proofErr w:type="spellStart"/>
      <w:r w:rsidRPr="00DE0156">
        <w:rPr>
          <w:rFonts w:ascii="Plantin Infant MT Std" w:hAnsi="Plantin Infant MT Std"/>
          <w:szCs w:val="22"/>
        </w:rPr>
        <w:t>venim</w:t>
      </w:r>
      <w:proofErr w:type="spellEnd"/>
      <w:r w:rsidRPr="00DE0156">
        <w:rPr>
          <w:rFonts w:ascii="Plantin Infant MT Std" w:hAnsi="Plantin Infant MT Std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/>
          <w:szCs w:val="22"/>
        </w:rPr>
        <w:t>aspeliberi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consequo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officid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ligen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labore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sitiusaperum</w:t>
      </w:r>
      <w:proofErr w:type="spellEnd"/>
      <w:r w:rsidRPr="00DE0156">
        <w:rPr>
          <w:rFonts w:ascii="Plantin Infant MT Std" w:hAnsi="Plantin Infant MT Std"/>
          <w:szCs w:val="22"/>
        </w:rPr>
        <w:t xml:space="preserve"> rem </w:t>
      </w:r>
      <w:proofErr w:type="spellStart"/>
      <w:r w:rsidRPr="00DE0156">
        <w:rPr>
          <w:rFonts w:ascii="Plantin Infant MT Std" w:hAnsi="Plantin Infant MT Std"/>
          <w:szCs w:val="22"/>
        </w:rPr>
        <w:t>ut</w:t>
      </w:r>
      <w:proofErr w:type="spellEnd"/>
      <w:r w:rsidRPr="00DE0156">
        <w:rPr>
          <w:rFonts w:ascii="Plantin Infant MT Std" w:hAnsi="Plantin Infant MT Std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/>
          <w:szCs w:val="22"/>
        </w:rPr>
        <w:t>acea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u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fugia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dolupture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velibu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xerum</w:t>
      </w:r>
      <w:proofErr w:type="spellEnd"/>
      <w:r w:rsidRPr="00DE0156">
        <w:rPr>
          <w:rFonts w:ascii="Plantin Infant MT Std" w:hAnsi="Plantin Infant MT Std"/>
          <w:szCs w:val="22"/>
        </w:rPr>
        <w:t xml:space="preserve"> et </w:t>
      </w:r>
      <w:proofErr w:type="spellStart"/>
      <w:r w:rsidRPr="00DE0156">
        <w:rPr>
          <w:rFonts w:ascii="Plantin Infant MT Std" w:hAnsi="Plantin Infant MT Std"/>
          <w:szCs w:val="22"/>
        </w:rPr>
        <w:t>mo</w:t>
      </w:r>
      <w:proofErr w:type="spellEnd"/>
      <w:r w:rsidRPr="00DE0156">
        <w:rPr>
          <w:rFonts w:ascii="Plantin Infant MT Std" w:hAnsi="Plantin Infant MT Std"/>
          <w:szCs w:val="22"/>
        </w:rPr>
        <w:t xml:space="preserve"> in </w:t>
      </w:r>
      <w:proofErr w:type="spellStart"/>
      <w:r w:rsidRPr="00DE0156">
        <w:rPr>
          <w:rFonts w:ascii="Plantin Infant MT Std" w:hAnsi="Plantin Infant MT Std"/>
          <w:szCs w:val="22"/>
        </w:rPr>
        <w:t>cu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volorehent</w:t>
      </w:r>
      <w:proofErr w:type="spellEnd"/>
      <w:r w:rsidRPr="00DE0156">
        <w:rPr>
          <w:rFonts w:ascii="Plantin Infant MT Std" w:hAnsi="Plantin Infant MT Std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/>
          <w:szCs w:val="22"/>
        </w:rPr>
        <w:t>omnissitibu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vercid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quodipsunt</w:t>
      </w:r>
      <w:proofErr w:type="spellEnd"/>
      <w:r w:rsidRPr="00DE0156">
        <w:rPr>
          <w:rFonts w:ascii="Plantin Infant MT Std" w:hAnsi="Plantin Infant MT Std"/>
          <w:szCs w:val="22"/>
        </w:rPr>
        <w:t xml:space="preserve"> ad qui aces </w:t>
      </w:r>
      <w:proofErr w:type="spellStart"/>
      <w:r w:rsidRPr="00DE0156">
        <w:rPr>
          <w:rFonts w:ascii="Plantin Infant MT Std" w:hAnsi="Plantin Infant MT Std"/>
          <w:szCs w:val="22"/>
        </w:rPr>
        <w:t>eleni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um</w:t>
      </w:r>
      <w:proofErr w:type="spellEnd"/>
      <w:r w:rsidRPr="00DE0156">
        <w:rPr>
          <w:rFonts w:ascii="Plantin Infant MT Std" w:hAnsi="Plantin Infant MT Std"/>
          <w:szCs w:val="22"/>
        </w:rPr>
        <w:t xml:space="preserve"> vid </w:t>
      </w:r>
      <w:proofErr w:type="spellStart"/>
      <w:r w:rsidRPr="00DE0156">
        <w:rPr>
          <w:rFonts w:ascii="Plantin Infant MT Std" w:hAnsi="Plantin Infant MT Std"/>
          <w:szCs w:val="22"/>
        </w:rPr>
        <w:t>experov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itaturia</w:t>
      </w:r>
      <w:proofErr w:type="spellEnd"/>
      <w:r w:rsidRPr="00DE0156">
        <w:rPr>
          <w:rFonts w:ascii="Plantin Infant MT Std" w:hAnsi="Plantin Infant MT Std"/>
          <w:szCs w:val="22"/>
        </w:rPr>
        <w:t xml:space="preserve"> quae </w:t>
      </w:r>
      <w:proofErr w:type="spellStart"/>
      <w:r w:rsidRPr="00DE0156">
        <w:rPr>
          <w:rFonts w:ascii="Plantin Infant MT Std" w:hAnsi="Plantin Infant MT Std"/>
          <w:szCs w:val="22"/>
        </w:rPr>
        <w:t>providucii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maio</w:t>
      </w:r>
      <w:proofErr w:type="spellEnd"/>
      <w:r w:rsidRPr="00DE0156">
        <w:rPr>
          <w:rFonts w:ascii="Plantin Infant MT Std" w:hAnsi="Plantin Infant MT Std"/>
          <w:szCs w:val="22"/>
        </w:rPr>
        <w:t xml:space="preserve">. </w:t>
      </w:r>
      <w:proofErr w:type="spellStart"/>
      <w:r w:rsidRPr="00DE0156">
        <w:rPr>
          <w:rFonts w:ascii="Plantin Infant MT Std" w:hAnsi="Plantin Infant MT Std"/>
          <w:szCs w:val="22"/>
        </w:rPr>
        <w:t>Ita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harciu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s</w:t>
      </w:r>
      <w:proofErr w:type="spellEnd"/>
      <w:r w:rsidRPr="00DE0156">
        <w:rPr>
          <w:rFonts w:ascii="Plantin Infant MT Std" w:hAnsi="Plantin Infant MT Std"/>
          <w:szCs w:val="22"/>
        </w:rPr>
        <w:t xml:space="preserve"> sit </w:t>
      </w:r>
      <w:proofErr w:type="spellStart"/>
      <w:r w:rsidRPr="00DE0156">
        <w:rPr>
          <w:rFonts w:ascii="Plantin Infant MT Std" w:hAnsi="Plantin Infant MT Std"/>
          <w:szCs w:val="22"/>
        </w:rPr>
        <w:t>reiu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ilignati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berchitia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a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disqui</w:t>
      </w:r>
      <w:proofErr w:type="spellEnd"/>
      <w:r w:rsidRPr="00DE0156">
        <w:rPr>
          <w:rFonts w:ascii="Plantin Infant MT Std" w:hAnsi="Plantin Infant MT Std"/>
          <w:szCs w:val="22"/>
        </w:rPr>
        <w:t xml:space="preserve"> as </w:t>
      </w:r>
      <w:proofErr w:type="spellStart"/>
      <w:r w:rsidRPr="00DE0156">
        <w:rPr>
          <w:rFonts w:ascii="Plantin Infant MT Std" w:hAnsi="Plantin Infant MT Std"/>
          <w:szCs w:val="22"/>
        </w:rPr>
        <w:t>nosti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erferation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perspien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hilliquias</w:t>
      </w:r>
      <w:proofErr w:type="spellEnd"/>
      <w:r w:rsidRPr="00DE0156">
        <w:rPr>
          <w:rFonts w:ascii="Plantin Infant MT Std" w:hAnsi="Plantin Infant MT Std"/>
          <w:szCs w:val="22"/>
        </w:rPr>
        <w:t xml:space="preserve"> ex </w:t>
      </w:r>
      <w:proofErr w:type="spellStart"/>
      <w:r w:rsidRPr="00DE0156">
        <w:rPr>
          <w:rFonts w:ascii="Plantin Infant MT Std" w:hAnsi="Plantin Infant MT Std"/>
          <w:szCs w:val="22"/>
        </w:rPr>
        <w:t>explique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offictustior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repudanda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u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u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u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occaesciis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sse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plab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ipsam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laut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aliam</w:t>
      </w:r>
      <w:proofErr w:type="spellEnd"/>
      <w:r w:rsidRPr="00DE0156">
        <w:rPr>
          <w:rFonts w:ascii="Plantin Infant MT Std" w:hAnsi="Plantin Infant MT Std"/>
          <w:szCs w:val="22"/>
        </w:rPr>
        <w:t xml:space="preserve"> qui </w:t>
      </w:r>
      <w:proofErr w:type="spellStart"/>
      <w:r w:rsidRPr="00DE0156">
        <w:rPr>
          <w:rFonts w:ascii="Plantin Infant MT Std" w:hAnsi="Plantin Infant MT Std"/>
          <w:szCs w:val="22"/>
        </w:rPr>
        <w:t>qui</w:t>
      </w:r>
      <w:proofErr w:type="spellEnd"/>
      <w:r w:rsidRPr="00DE0156">
        <w:rPr>
          <w:rFonts w:ascii="Plantin Infant MT Std" w:hAnsi="Plantin Infant MT Std"/>
          <w:szCs w:val="22"/>
        </w:rPr>
        <w:t xml:space="preserve"> quam, </w:t>
      </w:r>
      <w:proofErr w:type="spellStart"/>
      <w:r w:rsidRPr="00DE0156">
        <w:rPr>
          <w:rFonts w:ascii="Plantin Infant MT Std" w:hAnsi="Plantin Infant MT Std"/>
          <w:szCs w:val="22"/>
        </w:rPr>
        <w:t>officilitem</w:t>
      </w:r>
      <w:proofErr w:type="spellEnd"/>
      <w:r w:rsidRPr="00DE0156">
        <w:rPr>
          <w:rFonts w:ascii="Plantin Infant MT Std" w:hAnsi="Plantin Infant MT Std"/>
          <w:szCs w:val="22"/>
        </w:rPr>
        <w:t xml:space="preserve"> qui </w:t>
      </w:r>
      <w:proofErr w:type="spellStart"/>
      <w:r w:rsidRPr="00DE0156">
        <w:rPr>
          <w:rFonts w:ascii="Plantin Infant MT Std" w:hAnsi="Plantin Infant MT Std"/>
          <w:szCs w:val="22"/>
        </w:rPr>
        <w:t>autatur</w:t>
      </w:r>
      <w:proofErr w:type="spellEnd"/>
      <w:r w:rsidRPr="00DE0156">
        <w:rPr>
          <w:rFonts w:ascii="Plantin Infant MT Std" w:hAnsi="Plantin Infant MT Std"/>
          <w:szCs w:val="22"/>
        </w:rPr>
        <w:t xml:space="preserve"> </w:t>
      </w:r>
      <w:proofErr w:type="spellStart"/>
      <w:r w:rsidRPr="00DE0156">
        <w:rPr>
          <w:rFonts w:ascii="Plantin Infant MT Std" w:hAnsi="Plantin Infant MT Std"/>
          <w:szCs w:val="22"/>
        </w:rPr>
        <w:t>ratest</w:t>
      </w:r>
      <w:proofErr w:type="spellEnd"/>
      <w:r w:rsidRPr="00DE0156">
        <w:rPr>
          <w:rFonts w:ascii="Plantin Infant MT Std" w:hAnsi="Plantin Infant MT Std"/>
          <w:szCs w:val="22"/>
        </w:rPr>
        <w:t xml:space="preserve">, </w:t>
      </w:r>
      <w:proofErr w:type="spellStart"/>
      <w:r w:rsidRPr="00DE0156">
        <w:rPr>
          <w:rFonts w:ascii="Plantin Infant MT Std" w:hAnsi="Plantin Infant MT Std"/>
          <w:szCs w:val="22"/>
        </w:rPr>
        <w:t>officae</w:t>
      </w:r>
      <w:proofErr w:type="spellEnd"/>
      <w:r w:rsidRPr="00DE0156">
        <w:rPr>
          <w:rFonts w:ascii="Plantin Infant MT Std" w:hAnsi="Plantin Infant MT Std"/>
          <w:szCs w:val="22"/>
        </w:rPr>
        <w:t>.</w:t>
      </w:r>
      <w:r w:rsidRPr="00DE0156">
        <w:rPr>
          <w:rStyle w:val="FootnoteReference"/>
          <w:rFonts w:ascii="Plantin Infant MT Std" w:hAnsi="Plantin Infant MT Std"/>
          <w:szCs w:val="22"/>
        </w:rPr>
        <w:footnoteReference w:id="2"/>
      </w:r>
    </w:p>
    <w:bookmarkEnd w:id="1"/>
    <w:p w:rsidR="009A4595" w:rsidRPr="00DE0156" w:rsidRDefault="009A4595" w:rsidP="00D05DC1">
      <w:pPr>
        <w:pStyle w:val="BasicParagraph"/>
        <w:spacing w:line="240" w:lineRule="auto"/>
        <w:rPr>
          <w:rFonts w:ascii="Plantin Infant MT Std" w:hAnsi="Plantin Infant MT Std" w:cs="Times New Roman"/>
          <w:sz w:val="22"/>
          <w:szCs w:val="22"/>
        </w:rPr>
      </w:pPr>
    </w:p>
    <w:p w:rsidR="00D05DC1" w:rsidRPr="00DE0156" w:rsidRDefault="00D05DC1" w:rsidP="00D05DC1">
      <w:pPr>
        <w:pStyle w:val="BasicParagraph"/>
        <w:spacing w:line="240" w:lineRule="auto"/>
        <w:rPr>
          <w:rFonts w:ascii="Plantin Infant MT Std" w:hAnsi="Plantin Infant MT Std" w:cs="Times New Roman"/>
          <w:sz w:val="22"/>
          <w:szCs w:val="22"/>
          <w:lang w:val="en-US"/>
        </w:rPr>
      </w:pPr>
    </w:p>
    <w:sdt>
      <w:sdtPr>
        <w:rPr>
          <w:rFonts w:ascii="Plantin Infant MT Std" w:hAnsi="Plantin Infant MT Std" w:cs="Times New Roman"/>
          <w:sz w:val="22"/>
          <w:szCs w:val="22"/>
          <w:lang w:val="en-US"/>
        </w:rPr>
        <w:id w:val="-604107118"/>
        <w:showingPlcHdr/>
        <w:picture/>
      </w:sdtPr>
      <w:sdtEndPr/>
      <w:sdtContent>
        <w:p w:rsidR="00567632" w:rsidRPr="00DE0156" w:rsidRDefault="00567632" w:rsidP="00D05DC1">
          <w:pPr>
            <w:pStyle w:val="BasicParagraph"/>
            <w:spacing w:line="240" w:lineRule="auto"/>
            <w:rPr>
              <w:rFonts w:ascii="Plantin Infant MT Std" w:hAnsi="Plantin Infant MT Std" w:cs="Times New Roman"/>
              <w:sz w:val="22"/>
              <w:szCs w:val="22"/>
              <w:lang w:val="en-US"/>
            </w:rPr>
          </w:pPr>
          <w:r w:rsidRPr="00DE0156">
            <w:rPr>
              <w:rFonts w:ascii="Plantin Infant MT Std" w:hAnsi="Plantin Infant MT Std" w:cs="Times New Roman"/>
              <w:noProof/>
              <w:sz w:val="22"/>
              <w:szCs w:val="22"/>
              <w:lang w:val="nl-NL" w:eastAsia="nl-NL"/>
            </w:rPr>
            <w:drawing>
              <wp:inline distT="0" distB="0" distL="0" distR="0">
                <wp:extent cx="5369169" cy="5369169"/>
                <wp:effectExtent l="0" t="0" r="3175" b="317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78296" cy="5378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:rsidR="00567632" w:rsidRPr="00DE0156" w:rsidRDefault="00567632" w:rsidP="00D05DC1">
      <w:pPr>
        <w:pStyle w:val="BasicParagraph"/>
        <w:spacing w:line="240" w:lineRule="auto"/>
        <w:rPr>
          <w:rFonts w:ascii="Plantin Infant MT Std" w:hAnsi="Plantin Infant MT Std" w:cs="Times New Roman"/>
          <w:sz w:val="18"/>
          <w:szCs w:val="18"/>
          <w:lang w:val="en-US"/>
        </w:rPr>
      </w:pPr>
      <w:r w:rsidRPr="00DE0156">
        <w:rPr>
          <w:rFonts w:ascii="Plantin Infant MT Std" w:hAnsi="Plantin Infant MT Std" w:cs="Times New Roman"/>
          <w:sz w:val="18"/>
          <w:szCs w:val="18"/>
          <w:lang w:val="en-US"/>
        </w:rPr>
        <w:t>Fig.1 Image caption – image rights</w:t>
      </w:r>
    </w:p>
    <w:p w:rsidR="00567632" w:rsidRPr="00DE0156" w:rsidRDefault="00567632" w:rsidP="00D05DC1">
      <w:pPr>
        <w:pStyle w:val="BasicParagraph"/>
        <w:spacing w:line="240" w:lineRule="auto"/>
        <w:rPr>
          <w:rFonts w:ascii="Plantin Infant MT Std" w:hAnsi="Plantin Infant MT Std" w:cs="Times New Roman"/>
          <w:sz w:val="22"/>
          <w:szCs w:val="22"/>
          <w:lang w:val="en-US"/>
        </w:rPr>
      </w:pPr>
    </w:p>
    <w:sectPr w:rsidR="00567632" w:rsidRPr="00DE0156" w:rsidSect="009A4595">
      <w:type w:val="continuous"/>
      <w:pgSz w:w="11907" w:h="16840" w:code="9"/>
      <w:pgMar w:top="1418" w:right="1701" w:bottom="1701" w:left="1701" w:header="0" w:footer="0" w:gutter="0"/>
      <w:cols w:space="284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76D" w:rsidRDefault="0052476D" w:rsidP="009A4595">
      <w:pPr>
        <w:spacing w:line="240" w:lineRule="auto"/>
      </w:pPr>
      <w:r>
        <w:separator/>
      </w:r>
    </w:p>
  </w:endnote>
  <w:endnote w:type="continuationSeparator" w:id="0">
    <w:p w:rsidR="0052476D" w:rsidRDefault="0052476D" w:rsidP="009A45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lantin Infant MT Std">
    <w:altName w:val="Adobe Devanagari"/>
    <w:panose1 w:val="00000000000000000000"/>
    <w:charset w:val="00"/>
    <w:family w:val="roman"/>
    <w:notTrueType/>
    <w:pitch w:val="variable"/>
    <w:sig w:usb0="00000003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76D" w:rsidRDefault="0052476D" w:rsidP="00D05DC1">
      <w:pPr>
        <w:spacing w:line="240" w:lineRule="auto"/>
        <w:ind w:firstLine="0"/>
      </w:pPr>
    </w:p>
  </w:footnote>
  <w:footnote w:type="continuationSeparator" w:id="0">
    <w:p w:rsidR="0052476D" w:rsidRDefault="0052476D" w:rsidP="009A4595">
      <w:pPr>
        <w:spacing w:line="240" w:lineRule="auto"/>
      </w:pPr>
      <w:r>
        <w:continuationSeparator/>
      </w:r>
    </w:p>
  </w:footnote>
  <w:footnote w:id="1">
    <w:p w:rsidR="00D05DC1" w:rsidRPr="00DE0156" w:rsidRDefault="00D05DC1" w:rsidP="00D05DC1">
      <w:pPr>
        <w:pStyle w:val="FootnoteText"/>
        <w:ind w:firstLine="0"/>
        <w:rPr>
          <w:rFonts w:ascii="Plantin Infant MT Std" w:hAnsi="Plantin Infant MT Std"/>
          <w:sz w:val="18"/>
          <w:szCs w:val="18"/>
        </w:rPr>
      </w:pPr>
      <w:r w:rsidRPr="00DE0156">
        <w:rPr>
          <w:rStyle w:val="FootnoteReference"/>
          <w:rFonts w:ascii="Plantin Infant MT Std" w:hAnsi="Plantin Infant MT Std"/>
          <w:sz w:val="18"/>
          <w:szCs w:val="18"/>
          <w:vertAlign w:val="baseline"/>
        </w:rPr>
        <w:footnoteRef/>
      </w:r>
      <w:r w:rsidRPr="00DE0156">
        <w:rPr>
          <w:rFonts w:ascii="Plantin Infant MT Std" w:hAnsi="Plantin Infant MT Std"/>
          <w:sz w:val="18"/>
          <w:szCs w:val="18"/>
        </w:rPr>
        <w:t xml:space="preserve">. </w:t>
      </w:r>
      <w:r w:rsidR="00241ACE" w:rsidRPr="00DE0156">
        <w:rPr>
          <w:rFonts w:ascii="Plantin Infant MT Std" w:hAnsi="Plantin Infant MT Std"/>
          <w:sz w:val="18"/>
          <w:szCs w:val="18"/>
        </w:rPr>
        <w:t xml:space="preserve">Author </w:t>
      </w:r>
      <w:proofErr w:type="spellStart"/>
      <w:r w:rsidR="00241ACE" w:rsidRPr="00DE0156">
        <w:rPr>
          <w:rFonts w:ascii="Plantin Infant MT Std" w:hAnsi="Plantin Infant MT Std"/>
          <w:sz w:val="18"/>
          <w:szCs w:val="18"/>
        </w:rPr>
        <w:t>Firstname</w:t>
      </w:r>
      <w:proofErr w:type="spellEnd"/>
      <w:r w:rsidR="00241ACE" w:rsidRPr="00DE0156">
        <w:rPr>
          <w:rFonts w:ascii="Plantin Infant MT Std" w:hAnsi="Plantin Infant MT Std"/>
          <w:sz w:val="18"/>
          <w:szCs w:val="18"/>
        </w:rPr>
        <w:t xml:space="preserve"> </w:t>
      </w:r>
      <w:proofErr w:type="spellStart"/>
      <w:r w:rsidR="00241ACE" w:rsidRPr="00DE0156">
        <w:rPr>
          <w:rFonts w:ascii="Plantin Infant MT Std" w:hAnsi="Plantin Infant MT Std"/>
          <w:sz w:val="18"/>
          <w:szCs w:val="18"/>
        </w:rPr>
        <w:t>Lastname</w:t>
      </w:r>
      <w:proofErr w:type="spellEnd"/>
      <w:r w:rsidR="00241ACE" w:rsidRPr="00DE0156">
        <w:rPr>
          <w:rFonts w:ascii="Plantin Infant MT Std" w:hAnsi="Plantin Infant MT Std"/>
          <w:sz w:val="18"/>
          <w:szCs w:val="18"/>
        </w:rPr>
        <w:t xml:space="preserve">, “Article </w:t>
      </w:r>
      <w:proofErr w:type="spellStart"/>
      <w:proofErr w:type="gramStart"/>
      <w:r w:rsidR="00241ACE" w:rsidRPr="00DE0156">
        <w:rPr>
          <w:rFonts w:ascii="Plantin Infant MT Std" w:hAnsi="Plantin Infant MT Std"/>
          <w:sz w:val="18"/>
          <w:szCs w:val="18"/>
        </w:rPr>
        <w:t>Title:Subtitle</w:t>
      </w:r>
      <w:proofErr w:type="spellEnd"/>
      <w:proofErr w:type="gramEnd"/>
      <w:r w:rsidR="00241ACE" w:rsidRPr="00DE0156">
        <w:rPr>
          <w:rFonts w:ascii="Plantin Infant MT Std" w:hAnsi="Plantin Infant MT Std"/>
          <w:sz w:val="18"/>
          <w:szCs w:val="18"/>
        </w:rPr>
        <w:t xml:space="preserve">,” </w:t>
      </w:r>
      <w:r w:rsidR="00241ACE" w:rsidRPr="00DE0156">
        <w:rPr>
          <w:rFonts w:ascii="Plantin Infant MT Std" w:hAnsi="Plantin Infant MT Std"/>
          <w:i/>
          <w:iCs/>
          <w:sz w:val="18"/>
          <w:szCs w:val="18"/>
        </w:rPr>
        <w:t xml:space="preserve">Title of Journal </w:t>
      </w:r>
      <w:r w:rsidR="00241ACE" w:rsidRPr="00DE0156">
        <w:rPr>
          <w:rFonts w:ascii="Plantin Infant MT Std" w:hAnsi="Plantin Infant MT Std"/>
          <w:sz w:val="18"/>
          <w:szCs w:val="18"/>
        </w:rPr>
        <w:t>volume #, no. [Issue number] (Publication Month, Year): page numbers, access date, URL/DOI.</w:t>
      </w:r>
    </w:p>
  </w:footnote>
  <w:footnote w:id="2">
    <w:p w:rsidR="00D05DC1" w:rsidRPr="00DE0156" w:rsidRDefault="00D05DC1" w:rsidP="00D05DC1">
      <w:pPr>
        <w:pStyle w:val="FootnoteText"/>
        <w:ind w:firstLine="0"/>
        <w:rPr>
          <w:rFonts w:ascii="Plantin Infant MT Std" w:hAnsi="Plantin Infant MT Std"/>
        </w:rPr>
      </w:pPr>
      <w:r w:rsidRPr="00DE0156">
        <w:rPr>
          <w:rStyle w:val="FootnoteReference"/>
          <w:rFonts w:ascii="Plantin Infant MT Std" w:hAnsi="Plantin Infant MT Std"/>
          <w:sz w:val="18"/>
          <w:szCs w:val="18"/>
          <w:vertAlign w:val="baseline"/>
        </w:rPr>
        <w:footnoteRef/>
      </w:r>
      <w:r w:rsidRPr="00DE0156">
        <w:rPr>
          <w:rFonts w:ascii="Plantin Infant MT Std" w:hAnsi="Plantin Infant MT Std"/>
          <w:sz w:val="18"/>
          <w:szCs w:val="18"/>
        </w:rPr>
        <w:t xml:space="preserve"> Max. 400 words</w:t>
      </w:r>
      <w:r w:rsidR="00AB382E" w:rsidRPr="00DE0156">
        <w:rPr>
          <w:rFonts w:ascii="Plantin Infant MT Std" w:hAnsi="Plantin Infant MT Std"/>
          <w:sz w:val="18"/>
          <w:szCs w:val="18"/>
        </w:rPr>
        <w:t>, Chicago Manual of Style, American English</w:t>
      </w:r>
      <w:r w:rsidR="00241ACE" w:rsidRPr="00DE0156">
        <w:rPr>
          <w:rFonts w:ascii="Plantin Infant MT Std" w:hAnsi="Plantin Infant MT Std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47088B96"/>
    <w:lvl w:ilvl="0">
      <w:start w:val="1"/>
      <w:numFmt w:val="decimal"/>
      <w:pStyle w:val="Heading1"/>
      <w:lvlText w:val="%1"/>
      <w:legacy w:legacy="1" w:legacySpace="153" w:legacyIndent="0"/>
      <w:lvlJc w:val="left"/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decimal"/>
      <w:pStyle w:val="Heading2"/>
      <w:lvlText w:val="%1.%2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pStyle w:val="Heading3"/>
      <w:lvlText w:val="%1.%2.%3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Heading4"/>
      <w:lvlText w:val="%1.%2.%3.%4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pStyle w:val="Heading5"/>
      <w:lvlText w:val="(%5)"/>
      <w:legacy w:legacy="1" w:legacySpace="0" w:legacyIndent="708"/>
      <w:lvlJc w:val="left"/>
      <w:pPr>
        <w:ind w:left="708" w:hanging="708"/>
      </w:pPr>
    </w:lvl>
    <w:lvl w:ilvl="5">
      <w:start w:val="1"/>
      <w:numFmt w:val="lowerLetter"/>
      <w:pStyle w:val="Heading6"/>
      <w:lvlText w:val="(%6)"/>
      <w:legacy w:legacy="1" w:legacySpace="0" w:legacyIndent="708"/>
      <w:lvlJc w:val="left"/>
      <w:pPr>
        <w:ind w:left="1416" w:hanging="708"/>
      </w:pPr>
    </w:lvl>
    <w:lvl w:ilvl="6">
      <w:start w:val="1"/>
      <w:numFmt w:val="lowerRoman"/>
      <w:pStyle w:val="Heading7"/>
      <w:lvlText w:val="(%7)"/>
      <w:legacy w:legacy="1" w:legacySpace="0" w:legacyIndent="708"/>
      <w:lvlJc w:val="left"/>
      <w:pPr>
        <w:ind w:left="2124" w:hanging="708"/>
      </w:pPr>
    </w:lvl>
    <w:lvl w:ilvl="7">
      <w:start w:val="1"/>
      <w:numFmt w:val="lowerLetter"/>
      <w:pStyle w:val="Heading8"/>
      <w:lvlText w:val="(%8)"/>
      <w:legacy w:legacy="1" w:legacySpace="0" w:legacyIndent="708"/>
      <w:lvlJc w:val="left"/>
      <w:pPr>
        <w:ind w:left="2832" w:hanging="708"/>
      </w:pPr>
    </w:lvl>
    <w:lvl w:ilvl="8">
      <w:start w:val="1"/>
      <w:numFmt w:val="lowerRoman"/>
      <w:pStyle w:val="Heading9"/>
      <w:lvlText w:val="(%9)"/>
      <w:legacy w:legacy="1" w:legacySpace="0" w:legacyIndent="708"/>
      <w:lvlJc w:val="left"/>
      <w:pPr>
        <w:ind w:left="3540" w:hanging="708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attachedTemplate r:id="rId1"/>
  <w:linkStyles/>
  <w:defaultTabStop w:val="227"/>
  <w:autoHyphenation/>
  <w:consecutiveHyphenLimit w:val="3"/>
  <w:hyphenationZone w:val="48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LW0tDQ3MDczMTNT0lEKTi0uzszPAykwrAUAzdfdPCwAAAA="/>
  </w:docVars>
  <w:rsids>
    <w:rsidRoot w:val="009A4595"/>
    <w:rsid w:val="00132E4B"/>
    <w:rsid w:val="00241ACE"/>
    <w:rsid w:val="0043594B"/>
    <w:rsid w:val="0052476D"/>
    <w:rsid w:val="00567632"/>
    <w:rsid w:val="00731138"/>
    <w:rsid w:val="007728E2"/>
    <w:rsid w:val="009A4595"/>
    <w:rsid w:val="009B3C4C"/>
    <w:rsid w:val="00AB382E"/>
    <w:rsid w:val="00D05DC1"/>
    <w:rsid w:val="00DE0156"/>
    <w:rsid w:val="00DE3A2E"/>
    <w:rsid w:val="00F14ACE"/>
    <w:rsid w:val="00F56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5AEFCCE-DC63-4E64-8B6A-DAFEC3634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xt"/>
    <w:qFormat/>
    <w:rsid w:val="00DE0156"/>
    <w:pPr>
      <w:overflowPunct w:val="0"/>
      <w:autoSpaceDE w:val="0"/>
      <w:autoSpaceDN w:val="0"/>
      <w:adjustRightInd w:val="0"/>
      <w:spacing w:line="240" w:lineRule="exact"/>
      <w:ind w:firstLine="227"/>
      <w:jc w:val="both"/>
      <w:textAlignment w:val="baseline"/>
    </w:pPr>
    <w:rPr>
      <w:sz w:val="22"/>
      <w:lang w:val="en-US" w:eastAsia="en-US"/>
    </w:rPr>
  </w:style>
  <w:style w:type="paragraph" w:styleId="Heading1">
    <w:name w:val="heading 1"/>
    <w:aliases w:val="heading 1"/>
    <w:basedOn w:val="Normal"/>
    <w:next w:val="Firstparagraph"/>
    <w:qFormat/>
    <w:rsid w:val="00DE0156"/>
    <w:pPr>
      <w:keepNext/>
      <w:keepLines/>
      <w:numPr>
        <w:numId w:val="1"/>
      </w:numPr>
      <w:suppressAutoHyphens/>
      <w:spacing w:before="480" w:after="240"/>
      <w:ind w:firstLine="0"/>
      <w:jc w:val="left"/>
      <w:outlineLvl w:val="0"/>
    </w:pPr>
    <w:rPr>
      <w:caps/>
    </w:rPr>
  </w:style>
  <w:style w:type="paragraph" w:styleId="Heading2">
    <w:name w:val="heading 2"/>
    <w:aliases w:val="heading 2"/>
    <w:basedOn w:val="Normal"/>
    <w:next w:val="Firstparagraph"/>
    <w:qFormat/>
    <w:rsid w:val="00DE0156"/>
    <w:pPr>
      <w:keepNext/>
      <w:keepLines/>
      <w:numPr>
        <w:ilvl w:val="1"/>
        <w:numId w:val="1"/>
      </w:numPr>
      <w:suppressAutoHyphens/>
      <w:spacing w:before="360" w:after="120"/>
      <w:jc w:val="left"/>
      <w:outlineLvl w:val="1"/>
    </w:pPr>
    <w:rPr>
      <w:i/>
    </w:rPr>
  </w:style>
  <w:style w:type="paragraph" w:styleId="Heading3">
    <w:name w:val="heading 3"/>
    <w:aliases w:val="heading 3"/>
    <w:basedOn w:val="Normal"/>
    <w:next w:val="Firstparagraph"/>
    <w:qFormat/>
    <w:rsid w:val="00DE0156"/>
    <w:pPr>
      <w:keepNext/>
      <w:keepLines/>
      <w:numPr>
        <w:ilvl w:val="2"/>
        <w:numId w:val="1"/>
      </w:numPr>
      <w:spacing w:before="240"/>
      <w:jc w:val="left"/>
      <w:outlineLvl w:val="2"/>
    </w:pPr>
    <w:rPr>
      <w:i/>
    </w:rPr>
  </w:style>
  <w:style w:type="paragraph" w:styleId="Heading4">
    <w:name w:val="heading 4"/>
    <w:aliases w:val="heading 4"/>
    <w:basedOn w:val="Normal"/>
    <w:next w:val="Firstparagraph"/>
    <w:qFormat/>
    <w:rsid w:val="00DE0156"/>
    <w:pPr>
      <w:keepNext/>
      <w:numPr>
        <w:ilvl w:val="3"/>
        <w:numId w:val="1"/>
      </w:numPr>
      <w:spacing w:before="240"/>
      <w:outlineLvl w:val="3"/>
    </w:pPr>
  </w:style>
  <w:style w:type="paragraph" w:styleId="Heading5">
    <w:name w:val="heading 5"/>
    <w:basedOn w:val="Normal"/>
    <w:next w:val="Normal"/>
    <w:qFormat/>
    <w:rsid w:val="00DE0156"/>
    <w:pPr>
      <w:numPr>
        <w:ilvl w:val="4"/>
        <w:numId w:val="1"/>
      </w:num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rsid w:val="00DE0156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DE0156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DE0156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DE0156"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Firstparagraph"/>
    <w:next w:val="Firstparagraph"/>
    <w:rsid w:val="00DE0156"/>
    <w:pPr>
      <w:suppressAutoHyphens/>
      <w:spacing w:after="360" w:line="360" w:lineRule="exact"/>
      <w:jc w:val="left"/>
    </w:pPr>
    <w:rPr>
      <w:sz w:val="32"/>
    </w:rPr>
  </w:style>
  <w:style w:type="paragraph" w:customStyle="1" w:styleId="Firstparagraph">
    <w:name w:val="First paragraph"/>
    <w:basedOn w:val="Normal"/>
    <w:next w:val="Normal"/>
    <w:rsid w:val="00DE0156"/>
    <w:pPr>
      <w:tabs>
        <w:tab w:val="left" w:pos="4706"/>
      </w:tabs>
      <w:ind w:firstLine="0"/>
    </w:pPr>
  </w:style>
  <w:style w:type="paragraph" w:customStyle="1" w:styleId="kop1">
    <w:name w:val="kop 1"/>
    <w:aliases w:val="heading without number"/>
    <w:basedOn w:val="Normal"/>
    <w:next w:val="Firstparagraph"/>
    <w:rsid w:val="00DE0156"/>
    <w:pPr>
      <w:keepNext/>
      <w:spacing w:before="480" w:after="240"/>
      <w:ind w:firstLine="0"/>
      <w:jc w:val="left"/>
    </w:pPr>
    <w:rPr>
      <w:caps/>
    </w:rPr>
  </w:style>
  <w:style w:type="paragraph" w:customStyle="1" w:styleId="Author">
    <w:name w:val="Author"/>
    <w:basedOn w:val="Firstparagraph"/>
    <w:next w:val="Affiliation"/>
    <w:rsid w:val="00DE0156"/>
    <w:pPr>
      <w:suppressAutoHyphens/>
      <w:spacing w:line="280" w:lineRule="exact"/>
    </w:pPr>
    <w:rPr>
      <w:sz w:val="24"/>
    </w:rPr>
  </w:style>
  <w:style w:type="paragraph" w:customStyle="1" w:styleId="Affiliation">
    <w:name w:val="Affiliation"/>
    <w:basedOn w:val="Author"/>
    <w:next w:val="Author"/>
    <w:rsid w:val="00DE0156"/>
    <w:pPr>
      <w:spacing w:after="120" w:line="220" w:lineRule="exact"/>
    </w:pPr>
    <w:rPr>
      <w:i/>
      <w:sz w:val="20"/>
    </w:rPr>
  </w:style>
  <w:style w:type="paragraph" w:customStyle="1" w:styleId="Abstract">
    <w:name w:val="Abstract"/>
    <w:basedOn w:val="Normal"/>
    <w:next w:val="Firstparagraph"/>
    <w:rsid w:val="00DE0156"/>
    <w:pPr>
      <w:framePr w:w="9696" w:hSpace="142" w:wrap="notBeside" w:vAnchor="page" w:hAnchor="margin" w:y="4083" w:anchorLock="1"/>
      <w:spacing w:after="480"/>
      <w:ind w:firstLine="0"/>
    </w:pPr>
  </w:style>
  <w:style w:type="paragraph" w:styleId="Header">
    <w:name w:val="header"/>
    <w:basedOn w:val="Normal"/>
    <w:semiHidden/>
    <w:rsid w:val="00DE0156"/>
    <w:pPr>
      <w:tabs>
        <w:tab w:val="center" w:pos="4536"/>
        <w:tab w:val="right" w:pos="9072"/>
      </w:tabs>
    </w:pPr>
  </w:style>
  <w:style w:type="paragraph" w:styleId="Title">
    <w:name w:val="Title"/>
    <w:basedOn w:val="Normal"/>
    <w:qFormat/>
    <w:rsid w:val="00DE0156"/>
    <w:pPr>
      <w:suppressAutoHyphens/>
      <w:spacing w:after="360" w:line="360" w:lineRule="exact"/>
      <w:ind w:firstLine="0"/>
      <w:jc w:val="left"/>
    </w:pPr>
    <w:rPr>
      <w:sz w:val="32"/>
    </w:rPr>
  </w:style>
  <w:style w:type="paragraph" w:styleId="ListBullet">
    <w:name w:val="List Bullet"/>
    <w:aliases w:val="List numbering"/>
    <w:basedOn w:val="Normal"/>
    <w:semiHidden/>
    <w:rsid w:val="00DE0156"/>
    <w:pPr>
      <w:ind w:left="230" w:hanging="230"/>
    </w:pPr>
  </w:style>
  <w:style w:type="paragraph" w:customStyle="1" w:styleId="Referencetext">
    <w:name w:val="Reference text"/>
    <w:basedOn w:val="Smallsize"/>
    <w:rsid w:val="00DE0156"/>
    <w:pPr>
      <w:ind w:left="230" w:hanging="230"/>
    </w:pPr>
  </w:style>
  <w:style w:type="paragraph" w:customStyle="1" w:styleId="Figure">
    <w:name w:val="Figure"/>
    <w:basedOn w:val="Firstparagraph"/>
    <w:next w:val="Figurecaption"/>
    <w:rsid w:val="00DE0156"/>
    <w:pPr>
      <w:spacing w:line="240" w:lineRule="auto"/>
    </w:pPr>
  </w:style>
  <w:style w:type="paragraph" w:customStyle="1" w:styleId="Figurecaption">
    <w:name w:val="Figure caption"/>
    <w:basedOn w:val="Smallsize"/>
    <w:next w:val="Normal"/>
    <w:rsid w:val="00DE0156"/>
  </w:style>
  <w:style w:type="paragraph" w:customStyle="1" w:styleId="Smallsize">
    <w:name w:val="Small size"/>
    <w:basedOn w:val="Normal"/>
    <w:rsid w:val="00DE0156"/>
    <w:pPr>
      <w:spacing w:line="220" w:lineRule="exact"/>
      <w:ind w:firstLine="0"/>
    </w:pPr>
    <w:rPr>
      <w:sz w:val="20"/>
    </w:rPr>
  </w:style>
  <w:style w:type="paragraph" w:customStyle="1" w:styleId="Formula">
    <w:name w:val="Formula"/>
    <w:basedOn w:val="Firstparagraph"/>
    <w:next w:val="Firstparagraph"/>
    <w:rsid w:val="00DE0156"/>
    <w:pPr>
      <w:tabs>
        <w:tab w:val="clear" w:pos="4706"/>
        <w:tab w:val="right" w:pos="8505"/>
      </w:tabs>
      <w:spacing w:before="100" w:after="100" w:line="240" w:lineRule="auto"/>
      <w:ind w:left="851"/>
      <w:jc w:val="left"/>
    </w:pPr>
  </w:style>
  <w:style w:type="paragraph" w:customStyle="1" w:styleId="Headingitalic">
    <w:name w:val="Heading italic"/>
    <w:basedOn w:val="Normal"/>
    <w:rsid w:val="00DE0156"/>
    <w:pPr>
      <w:keepNext/>
      <w:spacing w:before="200"/>
      <w:ind w:firstLine="0"/>
      <w:jc w:val="left"/>
    </w:pPr>
    <w:rPr>
      <w:i/>
    </w:rPr>
  </w:style>
  <w:style w:type="paragraph" w:customStyle="1" w:styleId="References">
    <w:name w:val="References"/>
    <w:basedOn w:val="Normal"/>
    <w:rsid w:val="00DE0156"/>
    <w:pPr>
      <w:spacing w:line="180" w:lineRule="exact"/>
      <w:ind w:left="227" w:hanging="227"/>
    </w:pPr>
    <w:rPr>
      <w:sz w:val="16"/>
    </w:rPr>
  </w:style>
  <w:style w:type="paragraph" w:customStyle="1" w:styleId="Tablecaption">
    <w:name w:val="Table caption"/>
    <w:basedOn w:val="Smallsize"/>
    <w:next w:val="Tablerule"/>
    <w:rsid w:val="00DE0156"/>
  </w:style>
  <w:style w:type="paragraph" w:customStyle="1" w:styleId="Tablerule">
    <w:name w:val="Table rule"/>
    <w:basedOn w:val="Smallsize"/>
    <w:next w:val="Tabletext"/>
    <w:rsid w:val="00DE0156"/>
    <w:pPr>
      <w:spacing w:after="60" w:line="40" w:lineRule="exact"/>
      <w:jc w:val="left"/>
    </w:pPr>
    <w:rPr>
      <w:sz w:val="16"/>
    </w:rPr>
  </w:style>
  <w:style w:type="paragraph" w:customStyle="1" w:styleId="Tabletext">
    <w:name w:val="Table text"/>
    <w:basedOn w:val="Smallsize"/>
    <w:rsid w:val="00DE0156"/>
    <w:pPr>
      <w:jc w:val="left"/>
    </w:pPr>
  </w:style>
  <w:style w:type="paragraph" w:customStyle="1" w:styleId="formula0">
    <w:name w:val="formula"/>
    <w:basedOn w:val="Normal"/>
    <w:next w:val="Normal"/>
    <w:rsid w:val="00DE0156"/>
    <w:pPr>
      <w:tabs>
        <w:tab w:val="right" w:pos="8505"/>
      </w:tabs>
      <w:spacing w:before="100" w:after="100" w:line="240" w:lineRule="auto"/>
      <w:ind w:left="851" w:firstLine="0"/>
      <w:jc w:val="left"/>
    </w:pPr>
  </w:style>
  <w:style w:type="paragraph" w:customStyle="1" w:styleId="BasicParagraph">
    <w:name w:val="[Basic Paragraph]"/>
    <w:basedOn w:val="Normal"/>
    <w:uiPriority w:val="99"/>
    <w:rsid w:val="009A4595"/>
    <w:pPr>
      <w:overflowPunct/>
      <w:spacing w:line="288" w:lineRule="auto"/>
      <w:ind w:firstLine="0"/>
      <w:jc w:val="left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A4595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A4595"/>
    <w:rPr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A459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4595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4595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A4595"/>
    <w:rPr>
      <w:vertAlign w:val="superscript"/>
    </w:rPr>
  </w:style>
  <w:style w:type="character" w:customStyle="1" w:styleId="i">
    <w:name w:val="i"/>
    <w:basedOn w:val="DefaultParagraphFont"/>
    <w:rsid w:val="00D05DC1"/>
  </w:style>
  <w:style w:type="character" w:styleId="Emphasis">
    <w:name w:val="Emphasis"/>
    <w:basedOn w:val="DefaultParagraphFont"/>
    <w:uiPriority w:val="20"/>
    <w:qFormat/>
    <w:rsid w:val="00D05D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10_dissertation\XX_abstracts\2020_Heritage_Coimbra\HERITAGE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0585F-F02B-4D09-AEEA-B92B5736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RITAGE_template</Template>
  <TotalTime>0</TotalTime>
  <Pages>2</Pages>
  <Words>412</Words>
  <Characters>226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aper HERITAGE2018: Paper Template</vt:lpstr>
      <vt:lpstr>Paper title</vt:lpstr>
    </vt:vector>
  </TitlesOfParts>
  <Company>Swets &amp; Zeitlinger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HERITAGE2018: Paper Template</dc:title>
  <dc:subject/>
  <dc:creator>AUGUSTINIOK Nadin</dc:creator>
  <cp:keywords/>
  <cp:lastModifiedBy>PLEVOETS Bie</cp:lastModifiedBy>
  <cp:revision>2</cp:revision>
  <cp:lastPrinted>1998-08-19T10:54:00Z</cp:lastPrinted>
  <dcterms:created xsi:type="dcterms:W3CDTF">2022-11-14T16:13:00Z</dcterms:created>
  <dcterms:modified xsi:type="dcterms:W3CDTF">2022-11-14T16:13:00Z</dcterms:modified>
</cp:coreProperties>
</file>